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D901" w14:textId="77777777" w:rsidR="000B1271" w:rsidRDefault="000B1271"/>
    <w:tbl>
      <w:tblPr>
        <w:tblW w:w="976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9A1B83" w:rsidRPr="009A1B83" w14:paraId="534509AC" w14:textId="77777777" w:rsidTr="1FF48BDC">
        <w:trPr>
          <w:jc w:val="center"/>
        </w:trPr>
        <w:tc>
          <w:tcPr>
            <w:tcW w:w="0" w:type="auto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480" w:type="dxa"/>
              <w:left w:w="330" w:type="dxa"/>
              <w:bottom w:w="210" w:type="dxa"/>
              <w:right w:w="330" w:type="dxa"/>
            </w:tcMar>
            <w:vAlign w:val="bottom"/>
            <w:hideMark/>
          </w:tcPr>
          <w:p w14:paraId="796DA89C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013C3155" w14:textId="77777777" w:rsidR="000B1271" w:rsidRDefault="000B1271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  <w:p w14:paraId="161FED81" w14:textId="77777777" w:rsidR="000B1271" w:rsidRPr="000B1271" w:rsidRDefault="00F01791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</w:pPr>
            <w:r>
              <w:rPr>
                <w:rFonts w:ascii="Calibri" w:eastAsia="Times New Roman" w:hAnsi="Calibri" w:cs="Times New Roman"/>
                <w:noProof/>
                <w:color w:val="354D3F"/>
                <w:kern w:val="36"/>
                <w:sz w:val="48"/>
                <w:szCs w:val="48"/>
                <w:lang w:val="en-US" w:eastAsia="en-TT"/>
              </w:rPr>
              <w:object w:dxaOrig="1440" w:dyaOrig="1440" w14:anchorId="14166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4" type="#_x0000_t75" style="position:absolute;left:0;text-align:left;margin-left:224pt;margin-top:-66.65pt;width:44.25pt;height:53.6pt;z-index:-251648000" fillcolor="window">
                  <v:imagedata r:id="rId8" o:title=""/>
                  <w10:wrap type="square" side="left"/>
                </v:shape>
                <o:OLEObject Type="Embed" ProgID="Word.Picture.8" ShapeID="_x0000_s1044" DrawAspect="Content" ObjectID="_1805546410" r:id="rId9"/>
              </w:objec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354D3F"/>
                <w:kern w:val="36"/>
                <w:sz w:val="48"/>
                <w:szCs w:val="48"/>
                <w:lang w:eastAsia="en-TT"/>
              </w:rPr>
              <w:t>T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8"/>
                <w:szCs w:val="48"/>
                <w:lang w:eastAsia="en-TT"/>
              </w:rPr>
              <w:t>HE UWI ST AUGUSTINE SPIRIT OF EXCELLENCE AWARDS</w:t>
            </w:r>
          </w:p>
          <w:p w14:paraId="61E73AD0" w14:textId="7C6D13A3" w:rsidR="000B1271" w:rsidRPr="000B1271" w:rsidRDefault="00A323D9" w:rsidP="000B1271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</w:pPr>
            <w:r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>EXCELLENCE IN TECHNICAL SERVICE</w:t>
            </w:r>
            <w:r w:rsidR="000B1271" w:rsidRPr="000B1271">
              <w:rPr>
                <w:rFonts w:ascii="Calibri" w:eastAsia="Times New Roman" w:hAnsi="Calibri" w:cs="Times New Roman"/>
                <w:b/>
                <w:bCs/>
                <w:noProof/>
                <w:color w:val="1F4E79" w:themeColor="accent1" w:themeShade="80"/>
                <w:kern w:val="36"/>
                <w:sz w:val="44"/>
                <w:szCs w:val="44"/>
                <w:lang w:eastAsia="en-TT"/>
              </w:rPr>
              <w:t xml:space="preserve"> AWARD</w:t>
            </w:r>
          </w:p>
          <w:p w14:paraId="071888CE" w14:textId="262928FE" w:rsidR="009A1B83" w:rsidRPr="009A1B83" w:rsidRDefault="009A1B83" w:rsidP="009A1B83">
            <w:pPr>
              <w:spacing w:after="0" w:line="240" w:lineRule="auto"/>
              <w:jc w:val="center"/>
              <w:outlineLvl w:val="0"/>
              <w:rPr>
                <w:rFonts w:ascii="Calibri" w:eastAsia="Times New Roman" w:hAnsi="Calibri" w:cs="Times New Roman"/>
                <w:color w:val="354D3F"/>
                <w:kern w:val="36"/>
                <w:sz w:val="48"/>
                <w:szCs w:val="48"/>
                <w:lang w:eastAsia="en-TT"/>
              </w:rPr>
            </w:pPr>
          </w:p>
        </w:tc>
      </w:tr>
      <w:tr w:rsidR="009A1B83" w:rsidRPr="009A1B83" w14:paraId="4C219E80" w14:textId="77777777" w:rsidTr="1FF48BDC">
        <w:trPr>
          <w:jc w:val="center"/>
        </w:trPr>
        <w:tc>
          <w:tcPr>
            <w:tcW w:w="0" w:type="auto"/>
            <w:tcBorders>
              <w:top w:val="nil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07"/>
              <w:gridCol w:w="413"/>
            </w:tblGrid>
            <w:tr w:rsidR="00322F38" w:rsidRPr="009A1B83" w14:paraId="084E04E4" w14:textId="77777777" w:rsidTr="00E30BE5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shd w:val="clear" w:color="auto" w:fill="auto"/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</w:tcPr>
                <w:p w14:paraId="67F45301" w14:textId="77777777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/>
                    <w:jc w:val="center"/>
                    <w:rPr>
                      <w:rFonts w:asciiTheme="majorHAnsi" w:hAnsiTheme="majorHAnsi" w:cstheme="majorHAnsi"/>
                      <w:b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To be completed and submitted </w:t>
                  </w: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to the Staff Excellence Awards email </w:t>
                  </w:r>
                </w:p>
                <w:p w14:paraId="232140AE" w14:textId="5042C506" w:rsidR="000B1271" w:rsidRPr="00112DC5" w:rsidRDefault="000B1271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Cs w:val="24"/>
                    </w:rPr>
                    <w:t>(</w:t>
                  </w:r>
                  <w:hyperlink r:id="rId10" w:history="1">
                    <w:r w:rsidR="00693E88" w:rsidRPr="00693E88">
                      <w:rPr>
                        <w:rStyle w:val="Hyperlink"/>
                        <w:rFonts w:asciiTheme="majorHAnsi" w:hAnsiTheme="majorHAnsi" w:cstheme="majorHAnsi"/>
                        <w:b/>
                        <w:szCs w:val="24"/>
                      </w:rPr>
                      <w:t>STA-staffawards@sta.uwi.edu</w:t>
                    </w:r>
                  </w:hyperlink>
                  <w:r w:rsidRPr="00693E88">
                    <w:rPr>
                      <w:rFonts w:asciiTheme="majorHAnsi" w:hAnsiTheme="majorHAnsi" w:cstheme="majorHAnsi"/>
                      <w:b/>
                      <w:szCs w:val="24"/>
                    </w:rPr>
                    <w:t xml:space="preserve">) 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on or before 11</w:t>
                  </w:r>
                  <w:r w:rsidR="00112DC5" w:rsidRPr="00693E8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: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59 p</w:t>
                  </w:r>
                  <w:r w:rsidR="00112DC5" w:rsidRPr="00693E8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m</w:t>
                  </w:r>
                  <w:r w:rsidR="00112DC5" w:rsidRPr="00693E8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>.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Cs w:val="24"/>
                    </w:rPr>
                    <w:t xml:space="preserve"> of </w:t>
                  </w:r>
                  <w:r w:rsidR="00F50651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Wednesday</w:t>
                  </w:r>
                  <w:r w:rsidR="00022A94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F50651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23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</w:t>
                  </w:r>
                  <w:r w:rsidR="00693E88" w:rsidRPr="00693E8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April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202</w:t>
                  </w:r>
                  <w:r w:rsidR="00693E88" w:rsidRPr="00693E88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5</w:t>
                  </w:r>
                  <w:r w:rsidR="00022A94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>,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  <w:t xml:space="preserve"> for consideration by the Staff Excellence Awards Evaluation Committee</w:t>
                  </w:r>
                </w:p>
                <w:p w14:paraId="00B0BB7D" w14:textId="77777777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</w:p>
                <w:p w14:paraId="39EA0706" w14:textId="12539434" w:rsidR="00285720" w:rsidRPr="00112DC5" w:rsidRDefault="00285720" w:rsidP="00285720">
                  <w:pPr>
                    <w:pStyle w:val="EndnoteText"/>
                    <w:widowControl/>
                    <w:shd w:val="clear" w:color="auto" w:fill="DEEAF6" w:themeFill="accent1" w:themeFillTint="33"/>
                    <w:ind w:left="-350" w:right="-371" w:firstLine="142"/>
                    <w:jc w:val="center"/>
                    <w:rPr>
                      <w:rFonts w:asciiTheme="majorHAnsi" w:hAnsiTheme="majorHAnsi" w:cstheme="majorHAnsi"/>
                      <w:b/>
                      <w:bCs/>
                      <w:iCs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color w:val="000000" w:themeColor="text1"/>
                      <w:sz w:val="28"/>
                      <w:szCs w:val="24"/>
                    </w:rPr>
                    <w:t>IMPORTANT INFORMATION</w:t>
                  </w:r>
                </w:p>
                <w:p w14:paraId="5349459C" w14:textId="77777777" w:rsidR="000B1271" w:rsidRDefault="000B1271" w:rsidP="000B1271">
                  <w:pPr>
                    <w:spacing w:after="0" w:line="240" w:lineRule="auto"/>
                    <w:jc w:val="both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</w:p>
                <w:p w14:paraId="3D004C56" w14:textId="34E0BEC5" w:rsidR="000B1271" w:rsidRPr="00112DC5" w:rsidRDefault="000B1271" w:rsidP="009F32BB">
                  <w:pPr>
                    <w:spacing w:after="100" w:afterAutospacing="1"/>
                    <w:jc w:val="both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This award will go to the employee </w:t>
                  </w:r>
                  <w:r w:rsidR="00CB1E67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engaged </w:t>
                  </w:r>
                  <w:r w:rsidR="009F32BB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in technical work 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who </w:t>
                  </w:r>
                  <w:r w:rsidR="00A323D9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has exceeded the requirements of their position to support the Campus’ efforts in research and knowledge 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4"/>
                      <w:szCs w:val="24"/>
                    </w:rPr>
                    <w:t>over the past five (5) years</w:t>
                  </w:r>
                  <w:r w:rsidRPr="00112DC5">
                    <w:rPr>
                      <w:rFonts w:asciiTheme="majorHAnsi" w:hAnsiTheme="majorHAnsi" w:cstheme="majorHAnsi"/>
                      <w:sz w:val="24"/>
                      <w:szCs w:val="24"/>
                    </w:rPr>
                    <w:t>.</w:t>
                  </w:r>
                  <w:r w:rsidR="00A323D9">
                    <w:rPr>
                      <w:rFonts w:asciiTheme="majorHAnsi" w:hAnsiTheme="majorHAnsi" w:cstheme="majorHAnsi"/>
                      <w:sz w:val="24"/>
                      <w:szCs w:val="24"/>
                    </w:rPr>
                    <w:t xml:space="preserve"> </w:t>
                  </w:r>
                </w:p>
                <w:p w14:paraId="4F7D50D7" w14:textId="77777777" w:rsidR="000B1271" w:rsidRPr="00112DC5" w:rsidRDefault="000B1271" w:rsidP="00112DC5">
                  <w:pPr>
                    <w:spacing w:after="100" w:afterAutospacing="1"/>
                    <w:jc w:val="center"/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Nomination Process</w:t>
                  </w:r>
                </w:p>
                <w:p w14:paraId="15931A88" w14:textId="593ADAD0" w:rsidR="000B1271" w:rsidRPr="00112DC5" w:rsidRDefault="000B1271" w:rsidP="00022A94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Full-time staff members</w:t>
                  </w:r>
                  <w:r w:rsid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or temporary staff members employed for over 5 years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re eligible for nomination. </w:t>
                  </w:r>
                </w:p>
                <w:p w14:paraId="476D7F64" w14:textId="77777777" w:rsidR="000B1271" w:rsidRPr="00112DC5" w:rsidRDefault="000B1271" w:rsidP="00022A9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ose nominating candidates are referred to as ‘</w:t>
                  </w:r>
                  <w:proofErr w:type="gramStart"/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nominators’</w:t>
                  </w:r>
                  <w:proofErr w:type="gramEnd"/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There should be a primary nominator and a secondary nominator. </w:t>
                  </w:r>
                </w:p>
                <w:p w14:paraId="4EBCEAB5" w14:textId="77777777" w:rsidR="000B1271" w:rsidRPr="00112DC5" w:rsidRDefault="000B1271" w:rsidP="00022A9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andidate being nominated is referred to as the ‘nominee’.</w:t>
                  </w:r>
                </w:p>
                <w:p w14:paraId="4084F141" w14:textId="77777777" w:rsidR="000B1271" w:rsidRPr="00112DC5" w:rsidRDefault="000B1271" w:rsidP="00022A9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ll nominations must be accompanied by a secondary nominator. </w:t>
                  </w:r>
                </w:p>
                <w:p w14:paraId="472819BD" w14:textId="77777777" w:rsidR="000B1271" w:rsidRDefault="000B1271" w:rsidP="00022A9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is responsible for ensuring the accuracy of information provided in the nomination form.</w:t>
                  </w:r>
                </w:p>
                <w:p w14:paraId="20C4F92B" w14:textId="1F3A5490" w:rsidR="00707368" w:rsidRPr="00112DC5" w:rsidRDefault="00386A71" w:rsidP="00022A9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386A71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primary nominator should have worked with the nominee for a minimum of two (2) years.</w:t>
                  </w:r>
                </w:p>
                <w:p w14:paraId="07368628" w14:textId="516B582E" w:rsidR="00B17FB9" w:rsidRDefault="00B17FB9" w:rsidP="00022A94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B17FB9">
                    <w:rPr>
                      <w:rFonts w:asciiTheme="majorHAnsi" w:hAnsiTheme="majorHAnsi" w:cstheme="majorHAnsi"/>
                      <w:sz w:val="23"/>
                      <w:szCs w:val="23"/>
                    </w:rPr>
                    <w:t>DISCUS is used in the form to mean Department/Institute/School/Centre/Unit/</w:t>
                  </w:r>
                  <w:r w:rsidR="008E5C66">
                    <w:rPr>
                      <w:rFonts w:asciiTheme="majorHAnsi" w:hAnsiTheme="majorHAnsi" w:cstheme="majorHAnsi"/>
                      <w:sz w:val="23"/>
                      <w:szCs w:val="23"/>
                    </w:rPr>
                    <w:t>Site</w:t>
                  </w:r>
                  <w:r w:rsidRPr="00B17FB9">
                    <w:rPr>
                      <w:rFonts w:asciiTheme="majorHAnsi" w:hAnsiTheme="majorHAnsi" w:cstheme="majorHAnsi"/>
                      <w:sz w:val="23"/>
                      <w:szCs w:val="23"/>
                    </w:rPr>
                    <w:t>.</w:t>
                  </w:r>
                </w:p>
                <w:p w14:paraId="3479A997" w14:textId="4BE0B96E" w:rsidR="000B1271" w:rsidRPr="00112DC5" w:rsidRDefault="000B1271" w:rsidP="00022A94">
                  <w:pPr>
                    <w:pStyle w:val="ListParagraph"/>
                    <w:numPr>
                      <w:ilvl w:val="0"/>
                      <w:numId w:val="1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Only nominations submitted using the relevant Award Template will be considered.</w:t>
                  </w:r>
                </w:p>
                <w:p w14:paraId="716757F4" w14:textId="77777777" w:rsidR="00285720" w:rsidRPr="00112DC5" w:rsidRDefault="000B1271" w:rsidP="00022A94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decision of the Staff Excellence Awards Evaluation Committee is final</w:t>
                  </w:r>
                  <w:r w:rsidR="00285720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. </w:t>
                  </w:r>
                </w:p>
                <w:p w14:paraId="3A6BC4DF" w14:textId="6124EFF1" w:rsidR="000B1271" w:rsidRPr="00112DC5" w:rsidRDefault="00285720" w:rsidP="00022A94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jc w:val="both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 Committe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reserves the right to verify statements made on the nomination form </w:t>
                  </w:r>
                  <w:bookmarkStart w:id="0" w:name="_Hlk171937283"/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and to not award a specific category based on </w:t>
                  </w:r>
                  <w:r w:rsidR="00707368">
                    <w:rPr>
                      <w:rFonts w:asciiTheme="majorHAnsi" w:hAnsiTheme="majorHAnsi" w:cstheme="majorHAnsi"/>
                      <w:sz w:val="23"/>
                      <w:szCs w:val="23"/>
                    </w:rPr>
                    <w:t>the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merit</w:t>
                  </w:r>
                  <w:r w:rsidR="00707368">
                    <w:rPr>
                      <w:rFonts w:asciiTheme="majorHAnsi" w:hAnsiTheme="majorHAnsi" w:cstheme="majorHAnsi"/>
                      <w:sz w:val="23"/>
                      <w:szCs w:val="23"/>
                    </w:rPr>
                    <w:t>s</w:t>
                  </w:r>
                  <w:r w:rsidR="000B1271"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and suitability of nominations received.</w:t>
                  </w:r>
                </w:p>
                <w:bookmarkEnd w:id="0"/>
                <w:p w14:paraId="020384C7" w14:textId="57EBD9F7" w:rsidR="000B1271" w:rsidRPr="000952C5" w:rsidRDefault="000B1271" w:rsidP="00022A94">
                  <w:pPr>
                    <w:pStyle w:val="ListParagraph"/>
                    <w:numPr>
                      <w:ilvl w:val="0"/>
                      <w:numId w:val="2"/>
                    </w:numPr>
                    <w:spacing w:after="100" w:afterAutospacing="1" w:line="240" w:lineRule="auto"/>
                    <w:ind w:left="450" w:hanging="450"/>
                    <w:rPr>
                      <w:rFonts w:asciiTheme="majorHAnsi" w:hAnsiTheme="majorHAnsi" w:cstheme="majorHAnsi"/>
                      <w:sz w:val="23"/>
                      <w:szCs w:val="23"/>
                    </w:rPr>
                  </w:pPr>
                  <w:r w:rsidRPr="000952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Nominations should be submitted to the referenced email </w:t>
                  </w:r>
                </w:p>
                <w:p w14:paraId="1D2750A8" w14:textId="0F4ADECF" w:rsidR="00285720" w:rsidRPr="000B1271" w:rsidRDefault="000B1271" w:rsidP="00022A94">
                  <w:pPr>
                    <w:pStyle w:val="ListParagraph"/>
                    <w:spacing w:after="100" w:afterAutospacing="1" w:line="240" w:lineRule="auto"/>
                    <w:ind w:left="450"/>
                    <w:rPr>
                      <w:rFonts w:ascii="Garamond" w:hAnsi="Garamond" w:cs="Times New Roman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>(</w:t>
                  </w:r>
                  <w:hyperlink r:id="rId11" w:history="1">
                    <w:r w:rsidR="00693E88" w:rsidRPr="00693E88">
                      <w:rPr>
                        <w:rStyle w:val="Hyperlink"/>
                        <w:rFonts w:asciiTheme="majorHAnsi" w:hAnsiTheme="majorHAnsi" w:cstheme="majorHAnsi"/>
                        <w:sz w:val="23"/>
                        <w:szCs w:val="23"/>
                      </w:rPr>
                      <w:t>STA-staffawards@sta.uwi.edu</w:t>
                    </w:r>
                  </w:hyperlink>
                  <w:r w:rsidRPr="00693E88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) 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on or before 11</w:t>
                  </w:r>
                  <w:r w:rsidR="00693E88"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: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59 pm of </w:t>
                  </w:r>
                  <w:r w:rsidR="00F01791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Wednesday</w:t>
                  </w:r>
                  <w:r w:rsidR="00B17FB9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,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Start w:id="1" w:name="_Hlk171937321"/>
                  <w:r w:rsidR="00F01791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3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r w:rsidR="00693E88"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April</w:t>
                  </w:r>
                  <w:r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 xml:space="preserve"> </w:t>
                  </w:r>
                  <w:bookmarkEnd w:id="1"/>
                  <w:r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202</w:t>
                  </w:r>
                  <w:r w:rsidR="00693E88" w:rsidRPr="00693E88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5</w:t>
                  </w:r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.</w:t>
                  </w:r>
                  <w:r w:rsidRPr="00112DC5">
                    <w:rPr>
                      <w:rFonts w:asciiTheme="majorHAnsi" w:hAnsiTheme="majorHAnsi" w:cstheme="majorHAnsi"/>
                      <w:sz w:val="23"/>
                      <w:szCs w:val="23"/>
                    </w:rPr>
                    <w:t xml:space="preserve"> </w:t>
                  </w:r>
                  <w:bookmarkStart w:id="2" w:name="_Hlk171938409"/>
                  <w:r w:rsidRPr="00112DC5">
                    <w:rPr>
                      <w:rFonts w:asciiTheme="majorHAnsi" w:hAnsiTheme="majorHAnsi" w:cstheme="majorHAnsi"/>
                      <w:b/>
                      <w:bCs/>
                      <w:sz w:val="23"/>
                      <w:szCs w:val="23"/>
                    </w:rPr>
                    <w:t>No late submissions will be accepted.</w:t>
                  </w:r>
                  <w:bookmarkEnd w:id="2"/>
                </w:p>
              </w:tc>
            </w:tr>
            <w:tr w:rsidR="009A1B83" w:rsidRPr="009A1B83" w14:paraId="37D3B54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0B64DF35" w14:textId="77777777" w:rsidR="009A1B83" w:rsidRPr="009A1B83" w:rsidRDefault="009A1B83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 w:rsidRPr="009A1B83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lastRenderedPageBreak/>
                    <w:t>NOMINEE INFORMATION</w:t>
                  </w:r>
                </w:p>
              </w:tc>
            </w:tr>
            <w:tr w:rsidR="009A1B83" w:rsidRPr="009A1B83" w14:paraId="27E2DF31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  <w:hideMark/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0B1271" w14:paraId="7226BC23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CFCDD49" w14:textId="36AC185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1DCC8B38" w14:textId="73DC5BE6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6976" behindDoc="0" locked="0" layoutInCell="1" allowOverlap="1" wp14:anchorId="58E003FF" wp14:editId="3F28268D">
                                  <wp:simplePos x="0" y="0"/>
                                  <wp:positionH relativeFrom="column">
                                    <wp:posOffset>2540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127235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8092BD9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type id="_x0000_t202" coordsize="21600,21600" o:spt="202" path="m,l,21600r21600,l21600,xe" w14:anchorId="58E003FF">
                                  <v:stroke joinstyle="miter"/>
                                  <v:path gradientshapeok="t" o:connecttype="rect"/>
                                </v:shapetype>
                                <v:shape id="Text Box 18" style="position:absolute;margin-left:.2pt;margin-top:.25pt;width:167.5pt;height:21.5pt;z-index: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">
                                  <v:textbox>
                                    <w:txbxContent>
                                      <w:p w:rsidR="000B1271" w:rsidP="000B1271" w:rsidRDefault="000B1271" w14:paraId="08092BD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D7E6173" w14:textId="7FAF2120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3D793EA" w14:textId="1F59A48B" w:rsidR="00E32A81" w:rsidRDefault="00F85526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No. of years involved in </w:t>
                        </w:r>
                        <w:r w:rsidR="004C21FB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technical work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05251C5" w14:textId="77777777" w:rsidR="00E32A81" w:rsidRDefault="00E32A81" w:rsidP="00E32A81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1072" behindDoc="0" locked="0" layoutInCell="1" allowOverlap="1" wp14:anchorId="2117E3A3" wp14:editId="75289C64">
                                  <wp:simplePos x="0" y="0"/>
                                  <wp:positionH relativeFrom="column">
                                    <wp:posOffset>5715</wp:posOffset>
                                  </wp:positionH>
                                  <wp:positionV relativeFrom="paragraph">
                                    <wp:posOffset>317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980675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BD8AB93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27" style="position:absolute;margin-left:.45pt;margin-top:.25pt;width:167.5pt;height:21.5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" w14:anchorId="2117E3A3">
                                  <v:textbox>
                                    <w:txbxContent>
                                      <w:p w:rsidR="00E32A81" w:rsidP="00E32A81" w:rsidRDefault="00E32A81" w14:paraId="5BD8AB93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46D5A1D" w14:textId="6221719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0B1271" w14:paraId="43695476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AEF324F" w14:textId="5127B35B" w:rsidR="000B1271" w:rsidRDefault="00BE2FA4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8000" behindDoc="0" locked="0" layoutInCell="1" allowOverlap="1" wp14:anchorId="215F1B5E" wp14:editId="2AF676FE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55085457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87E1FA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28" style="position:absolute;margin-left:.7pt;margin-top:12.15pt;width:167.5pt;height:22pt;z-index:251648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" w14:anchorId="215F1B5E">
                                  <v:textbox>
                                    <w:txbxContent>
                                      <w:p w:rsidR="000B1271" w:rsidP="000B1271" w:rsidRDefault="000B1271" w14:paraId="3187E1FA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0B127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DE8C75C" w14:textId="65B7A451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530C6DFE" w14:textId="7C7CFED8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BAEA62A" w14:textId="3791A345" w:rsidR="000B1271" w:rsidRDefault="00C1276C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E32A81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1EE49D0A" w14:textId="0E626112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2096" behindDoc="0" locked="0" layoutInCell="1" allowOverlap="1" wp14:anchorId="6F32985F" wp14:editId="31477D75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190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44224509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5DDD7CE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29" style="position:absolute;margin-left:-.05pt;margin-top:.15pt;width:167.5pt;height:22pt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" w14:anchorId="6F32985F">
                                  <v:textbox>
                                    <w:txbxContent>
                                      <w:p w:rsidR="00E32A81" w:rsidP="00E32A81" w:rsidRDefault="00E32A81" w14:paraId="05DDD7CE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69271A0B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35C4D2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65736C4B" w14:textId="1B5BF48A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49024" behindDoc="0" locked="0" layoutInCell="1" allowOverlap="1" wp14:anchorId="31C108FB" wp14:editId="46EF0A16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930979534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F9B2F8D" w14:textId="77777777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0" style="position:absolute;margin-left:.7pt;margin-top:.05pt;width:167.5pt;height:22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" w14:anchorId="31C108FB">
                                  <v:textbox>
                                    <w:txbxContent>
                                      <w:p w:rsidR="000B1271" w:rsidP="000B1271" w:rsidRDefault="000B1271" w14:paraId="3F9B2F8D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ADA05D0" w14:textId="221B8893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ECE2C91" w14:textId="415EA39C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591DD953" w14:textId="17043B96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3120" behindDoc="0" locked="0" layoutInCell="1" allowOverlap="1" wp14:anchorId="186EB998" wp14:editId="5B806EEA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81756843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4A1B415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1" style="position:absolute;margin-left:-.05pt;margin-top:.05pt;width:167.5pt;height:22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" w14:anchorId="186EB998">
                                  <v:textbox>
                                    <w:txbxContent>
                                      <w:p w:rsidR="00E32A81" w:rsidP="00E32A81" w:rsidRDefault="00E32A81" w14:paraId="14A1B415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0B1271" w14:paraId="0DD4992F" w14:textId="77777777" w:rsidTr="00F85526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4A8D60AB" w14:textId="77777777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: Year</w:t>
                        </w:r>
                      </w:p>
                      <w:p w14:paraId="2286D116" w14:textId="4FD5AF2B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0048" behindDoc="0" locked="0" layoutInCell="1" allowOverlap="1" wp14:anchorId="53ADD492" wp14:editId="3E62362A">
                                  <wp:simplePos x="0" y="0"/>
                                  <wp:positionH relativeFrom="column">
                                    <wp:posOffset>8890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89074717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D920793" w14:textId="1A47D156" w:rsidR="000B1271" w:rsidRDefault="000B1271" w:rsidP="000B127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2" style="position:absolute;margin-left:.7pt;margin-top:.4pt;width:167.5pt;height:22.5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" w14:anchorId="53ADD492">
                                  <v:textbox>
                                    <w:txbxContent>
                                      <w:p w:rsidR="000B1271" w:rsidP="000B1271" w:rsidRDefault="000B1271" w14:paraId="2D920793" w14:textId="1A47D156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1C1F107C" w14:textId="5B7F183D" w:rsidR="000B1271" w:rsidRDefault="000B127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5EF984D" w14:textId="536E55C9" w:rsidR="000B1271" w:rsidRDefault="00F85526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6EC81B84" w14:textId="6977450C" w:rsidR="00E32A81" w:rsidRDefault="00E32A81" w:rsidP="009A1B83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4144" behindDoc="0" locked="0" layoutInCell="1" allowOverlap="1" wp14:anchorId="1FA0C80F" wp14:editId="54C190D0">
                                  <wp:simplePos x="0" y="0"/>
                                  <wp:positionH relativeFrom="column">
                                    <wp:posOffset>-635</wp:posOffset>
                                  </wp:positionH>
                                  <wp:positionV relativeFrom="paragraph">
                                    <wp:posOffset>5080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355470056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0096596" w14:textId="77777777" w:rsidR="00E32A81" w:rsidRDefault="00E32A81" w:rsidP="00E32A81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3" style="position:absolute;margin-left:-.05pt;margin-top:.4pt;width:167.5pt;height:22.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" w14:anchorId="1FA0C80F">
                                  <v:textbox>
                                    <w:txbxContent>
                                      <w:p w:rsidR="00E32A81" w:rsidP="00E32A81" w:rsidRDefault="00E32A81" w14:paraId="70096596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1262BE9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  <w:hideMark/>
                </w:tcPr>
                <w:p w14:paraId="206F4EF5" w14:textId="7D90ED84" w:rsidR="009A1B83" w:rsidRDefault="000B1271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  <w:t xml:space="preserve">   </w:t>
                  </w:r>
                </w:p>
                <w:p w14:paraId="6934C127" w14:textId="566FC993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581383F7" w14:textId="77777777" w:rsidR="000B1271" w:rsidRDefault="000B1271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tbl>
            <w:tblPr>
              <w:tblW w:w="972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60"/>
              <w:gridCol w:w="4860"/>
            </w:tblGrid>
            <w:tr w:rsidR="009A1B83" w:rsidRPr="009A1B83" w14:paraId="2F8E1A8B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tcMar>
                    <w:top w:w="30" w:type="dxa"/>
                    <w:left w:w="330" w:type="dxa"/>
                    <w:bottom w:w="30" w:type="dxa"/>
                    <w:right w:w="330" w:type="dxa"/>
                  </w:tcMar>
                  <w:vAlign w:val="center"/>
                  <w:hideMark/>
                </w:tcPr>
                <w:p w14:paraId="61EBD66E" w14:textId="76E9F312" w:rsidR="009A1B83" w:rsidRPr="009A1B83" w:rsidRDefault="00F85526" w:rsidP="009A1B83">
                  <w:pPr>
                    <w:spacing w:after="0" w:line="240" w:lineRule="auto"/>
                    <w:jc w:val="center"/>
                    <w:outlineLvl w:val="1"/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AWARD JUSTIFICATION</w:t>
                  </w:r>
                </w:p>
              </w:tc>
            </w:tr>
            <w:tr w:rsidR="009A1B83" w:rsidRPr="009A1B83" w14:paraId="1CB4ABFE" w14:textId="77777777" w:rsidTr="00E30BE5"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vAlign w:val="center"/>
                  <w:hideMark/>
                </w:tcPr>
                <w:p w14:paraId="2CDC4AAD" w14:textId="3527E59A" w:rsidR="00F85526" w:rsidRPr="00112DC5" w:rsidRDefault="00F85526" w:rsidP="00F85526">
                  <w:pPr>
                    <w:spacing w:after="0"/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Give details of significant achievements in </w:t>
                  </w:r>
                  <w:r w:rsidR="00A323D9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technical</w:t>
                  </w:r>
                  <w:r w:rsidR="000952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 work</w:t>
                  </w:r>
                  <w:r w:rsidR="00A323D9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 xml:space="preserve"> that supports the Campus’ efforts in research and knowledge</w:t>
                  </w:r>
                  <w:r w:rsidRPr="00112DC5">
                    <w:rPr>
                      <w:rFonts w:asciiTheme="majorHAnsi" w:hAnsiTheme="majorHAnsi" w:cstheme="majorHAnsi"/>
                      <w:b/>
                      <w:sz w:val="24"/>
                      <w:szCs w:val="24"/>
                    </w:rPr>
                    <w:t>. State concisely in what way the Nominee’s contribution made an impact on the team or organisation.</w:t>
                  </w:r>
                </w:p>
                <w:p w14:paraId="799D2581" w14:textId="7A8E3A0E" w:rsidR="009A1B83" w:rsidRPr="009A1B83" w:rsidRDefault="009A1B83" w:rsidP="009A1B83">
                  <w:pPr>
                    <w:spacing w:after="0" w:line="240" w:lineRule="auto"/>
                    <w:jc w:val="center"/>
                    <w:outlineLvl w:val="2"/>
                    <w:rPr>
                      <w:rFonts w:ascii="Calibri" w:eastAsia="Times New Roman" w:hAnsi="Calibri" w:cs="Times New Roman"/>
                      <w:caps/>
                      <w:color w:val="354D3F"/>
                      <w:sz w:val="24"/>
                      <w:szCs w:val="24"/>
                      <w:lang w:eastAsia="en-TT"/>
                    </w:rPr>
                  </w:pPr>
                </w:p>
              </w:tc>
            </w:tr>
            <w:tr w:rsidR="009A1B83" w:rsidRPr="009A1B83" w14:paraId="30F2870F" w14:textId="77777777" w:rsidTr="00E30BE5"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75" w:type="dxa"/>
                  </w:tcMar>
                </w:tcPr>
                <w:p w14:paraId="31295AB7" w14:textId="54DB11E3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tcMar>
                    <w:top w:w="60" w:type="dxa"/>
                    <w:left w:w="75" w:type="dxa"/>
                    <w:bottom w:w="60" w:type="dxa"/>
                    <w:right w:w="330" w:type="dxa"/>
                  </w:tcMar>
                </w:tcPr>
                <w:p w14:paraId="32BDA869" w14:textId="77777777" w:rsidR="009226D5" w:rsidRPr="009A1B83" w:rsidRDefault="009226D5" w:rsidP="009226D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  <w:tr w:rsidR="009A1B83" w:rsidRPr="009A1B83" w14:paraId="5DCF1130" w14:textId="77777777" w:rsidTr="009A1B83"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60" w:type="dxa"/>
                    <w:left w:w="330" w:type="dxa"/>
                    <w:bottom w:w="60" w:type="dxa"/>
                    <w:right w:w="330" w:type="dxa"/>
                  </w:tcMar>
                  <w:hideMark/>
                </w:tcPr>
                <w:p w14:paraId="633405CA" w14:textId="77777777" w:rsidR="009A1B83" w:rsidRPr="009A1B83" w:rsidRDefault="009A1B83" w:rsidP="009A1B8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20"/>
                      <w:szCs w:val="20"/>
                      <w:lang w:eastAsia="en-TT"/>
                    </w:rPr>
                  </w:pPr>
                </w:p>
              </w:tc>
            </w:tr>
          </w:tbl>
          <w:p w14:paraId="6BD35379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5363E86" w14:textId="77777777" w:rsid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  <w:p w14:paraId="2D094E02" w14:textId="77777777" w:rsidR="009226D5" w:rsidRPr="009A1B83" w:rsidRDefault="009226D5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9026676" w14:textId="77777777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  <w:r w:rsidRPr="009A1B8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  <w:t> </w:t>
            </w:r>
          </w:p>
        </w:tc>
      </w:tr>
      <w:tr w:rsidR="009A1B83" w14:paraId="50B294D7" w14:textId="77777777" w:rsidTr="1FF48BD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A1514" w14:textId="173DD640" w:rsidR="00130F04" w:rsidRPr="00112DC5" w:rsidRDefault="009A0B18" w:rsidP="00130F04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bookmarkStart w:id="3" w:name="_Hlk192508583"/>
            <w:r w:rsidRPr="009A0B18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What specific achievements or contributions make the nominee stand out from others in their field?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="00130F04"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(Please include supporting documents and evidence, as far as possible) </w:t>
            </w:r>
          </w:p>
          <w:p w14:paraId="25DAA9D8" w14:textId="4C1CC4E3" w:rsidR="009A1B83" w:rsidRPr="009A1B83" w:rsidRDefault="009A1B83" w:rsidP="009A1B83">
            <w:pPr>
              <w:spacing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1F87276C" w14:textId="77777777" w:rsidTr="1FF48BD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4" w:space="0" w:color="5B9BD5" w:themeColor="accent1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8FEBF4" w14:textId="77777777" w:rsidR="009A1B83" w:rsidRDefault="009A1B83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1E4457EB" w14:textId="77777777" w:rsidR="009A1B83" w:rsidRDefault="009A1B83" w:rsidP="009A1B83">
            <w:pPr>
              <w:spacing w:line="240" w:lineRule="auto"/>
              <w:rPr>
                <w:rStyle w:val="xdlabel"/>
              </w:rPr>
            </w:pPr>
          </w:p>
          <w:p w14:paraId="3FF311D4" w14:textId="77777777" w:rsidR="009A1B83" w:rsidRDefault="009A1B83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6EE5580B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8EC72A7" w14:textId="77777777" w:rsidR="00285720" w:rsidRDefault="00285720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237D7891" w14:textId="77777777" w:rsidR="00130F04" w:rsidRPr="009A1B83" w:rsidRDefault="00130F04" w:rsidP="009A1B83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0952C5" w14:paraId="5C58923F" w14:textId="77777777" w:rsidTr="1FF48BD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A23B4" w14:textId="24B18062" w:rsidR="000952C5" w:rsidRPr="00112D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rovide example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 where possible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nominee’s performance in relation to the meaning of SPIRIT: Service Excellence, </w:t>
            </w:r>
            <w:r w:rsidR="00C1276C">
              <w:rPr>
                <w:rFonts w:asciiTheme="majorHAnsi" w:hAnsiTheme="majorHAnsi" w:cstheme="majorHAnsi"/>
                <w:b/>
                <w:sz w:val="24"/>
                <w:szCs w:val="24"/>
              </w:rPr>
              <w:t>P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henomenal Performance, Integrity, Responsiveness, Innovation and Trustworthiness (for definitions</w:t>
            </w:r>
            <w:r w:rsidR="00FA135C">
              <w:rPr>
                <w:rFonts w:asciiTheme="majorHAnsi" w:hAnsiTheme="majorHAnsi" w:cstheme="majorHAnsi"/>
                <w:b/>
                <w:sz w:val="24"/>
                <w:szCs w:val="24"/>
              </w:rPr>
              <w:t>,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please see the </w:t>
            </w:r>
            <w:r w:rsidR="00790493">
              <w:rPr>
                <w:rFonts w:asciiTheme="majorHAnsi" w:hAnsiTheme="majorHAnsi" w:cstheme="majorHAnsi"/>
                <w:b/>
                <w:sz w:val="24"/>
                <w:szCs w:val="24"/>
              </w:rPr>
              <w:t>FAQ)</w:t>
            </w:r>
          </w:p>
        </w:tc>
      </w:tr>
      <w:tr w:rsidR="000952C5" w14:paraId="51873BD3" w14:textId="77777777" w:rsidTr="1FF48BD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1D847" w14:textId="2C35E0D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rvice Excellence: </w:t>
            </w:r>
          </w:p>
          <w:p w14:paraId="193AC9D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968C806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C23CB69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3C865D" w14:textId="630A5924" w:rsidR="000952C5" w:rsidRDefault="10D71EAB" w:rsidP="1FF48BDC">
            <w:pPr>
              <w:pStyle w:val="ListParagraph"/>
              <w:ind w:left="360"/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</w:pPr>
            <w:r w:rsidRPr="1FF48BDC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P</w:t>
            </w:r>
            <w:r w:rsidR="000952C5" w:rsidRPr="1FF48BDC">
              <w:rPr>
                <w:rFonts w:asciiTheme="majorHAnsi" w:hAnsiTheme="majorHAnsi" w:cstheme="majorBidi"/>
                <w:b/>
                <w:bCs/>
                <w:sz w:val="24"/>
                <w:szCs w:val="24"/>
              </w:rPr>
              <w:t>henomenal Performance:</w:t>
            </w:r>
          </w:p>
          <w:p w14:paraId="50BC230D" w14:textId="19873D6F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60B0BC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776F20F" w14:textId="77777777" w:rsidR="00D52E3E" w:rsidRDefault="00D52E3E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B601CB6" w14:textId="77777777" w:rsidR="00D52E3E" w:rsidRDefault="00D52E3E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F5B0C93" w14:textId="60CE851D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tegrity:</w:t>
            </w:r>
          </w:p>
          <w:p w14:paraId="0F36C7B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1333880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E22F64E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8150081" w14:textId="77777777" w:rsidR="00D52E3E" w:rsidRDefault="00D52E3E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1817389" w14:textId="238428C1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Responsiveness:</w:t>
            </w:r>
          </w:p>
          <w:p w14:paraId="5D119AE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1A4C49FA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5C9A10D1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CBD343" w14:textId="77777777" w:rsidR="00D52E3E" w:rsidRDefault="00D52E3E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137446A" w14:textId="43A868A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Innovation:</w:t>
            </w:r>
          </w:p>
          <w:p w14:paraId="6BD15AB3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CEACE9D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3EE8D79B" w14:textId="77777777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2AA6A9AA" w14:textId="77777777" w:rsidR="00D52E3E" w:rsidRDefault="00D52E3E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72CFF626" w14:textId="79836848" w:rsidR="000952C5" w:rsidRDefault="000952C5" w:rsidP="00130F04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ustworthiness:</w:t>
            </w:r>
          </w:p>
          <w:p w14:paraId="3487A583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3362F65" w14:textId="77777777" w:rsidR="000952C5" w:rsidRDefault="000952C5" w:rsidP="000952C5">
            <w:pPr>
              <w:pStyle w:val="ListParagraph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4C3413C3" w14:textId="77777777" w:rsidR="000952C5" w:rsidRDefault="000952C5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6AA831B1" w14:textId="0AD5EEBA" w:rsidR="00D52E3E" w:rsidRPr="000952C5" w:rsidRDefault="00D52E3E" w:rsidP="000952C5">
            <w:pPr>
              <w:pStyle w:val="ListParagraph"/>
              <w:spacing w:after="0"/>
              <w:ind w:left="36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  <w:tr w:rsidR="00130F04" w14:paraId="54FDA7A0" w14:textId="77777777" w:rsidTr="1FF48BD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D3D1" w14:textId="5B0FEBAE" w:rsidR="00BE2FA4" w:rsidRPr="00112DC5" w:rsidRDefault="00130F04" w:rsidP="00130F04">
            <w:pPr>
              <w:pStyle w:val="ListParagraph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 xml:space="preserve">Statement of nomination for the </w:t>
            </w:r>
            <w:r w:rsidR="00A323D9">
              <w:rPr>
                <w:rFonts w:asciiTheme="majorHAnsi" w:hAnsiTheme="majorHAnsi" w:cstheme="majorHAnsi"/>
                <w:b/>
                <w:sz w:val="24"/>
                <w:szCs w:val="24"/>
              </w:rPr>
              <w:t>EXCELLENCE IN TECHNICAL SERVICE</w:t>
            </w:r>
            <w:r w:rsidRPr="00112DC5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AWARD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69FA159" w14:textId="24A62AA5" w:rsidR="00130F04" w:rsidRPr="00130F04" w:rsidRDefault="00130F04" w:rsidP="00130F04">
            <w:pPr>
              <w:pStyle w:val="ListParagraph"/>
              <w:ind w:left="360"/>
              <w:rPr>
                <w:rStyle w:val="xdlabel"/>
                <w:rFonts w:ascii="Garamond" w:hAnsi="Garamond" w:cs="Times New Roman"/>
                <w:sz w:val="24"/>
                <w:szCs w:val="24"/>
              </w:rPr>
            </w:pP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(Please summarise in a final statement why the person should be considered for this award. This statement of nomination should not exceed 1</w:t>
            </w:r>
            <w:r w:rsidR="00285720" w:rsidRPr="00112DC5">
              <w:rPr>
                <w:rFonts w:asciiTheme="majorHAnsi" w:hAnsiTheme="majorHAnsi" w:cstheme="majorHAnsi"/>
                <w:sz w:val="24"/>
                <w:szCs w:val="24"/>
              </w:rPr>
              <w:t>,</w:t>
            </w:r>
            <w:r w:rsidRPr="00112DC5">
              <w:rPr>
                <w:rFonts w:asciiTheme="majorHAnsi" w:hAnsiTheme="majorHAnsi" w:cstheme="majorHAnsi"/>
                <w:sz w:val="24"/>
                <w:szCs w:val="24"/>
              </w:rPr>
              <w:t>500 words)</w:t>
            </w:r>
          </w:p>
        </w:tc>
      </w:tr>
      <w:tr w:rsidR="00130F04" w14:paraId="05A0CE75" w14:textId="77777777" w:rsidTr="1FF48BDC">
        <w:trPr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5F6D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CC54557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/>
                <w:color w:val="000000"/>
                <w:sz w:val="20"/>
                <w:szCs w:val="20"/>
                <w:lang w:eastAsia="en-TT"/>
              </w:rPr>
            </w:pPr>
          </w:p>
          <w:p w14:paraId="6D7F33F3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52E75D74" w14:textId="77777777" w:rsidR="00130F04" w:rsidRDefault="00130F04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45FEB08D" w14:textId="77777777" w:rsidR="00D52E3E" w:rsidRDefault="00D52E3E" w:rsidP="009A1B83">
            <w:pPr>
              <w:spacing w:line="240" w:lineRule="auto"/>
              <w:rPr>
                <w:rStyle w:val="xdlabel"/>
              </w:rPr>
            </w:pPr>
          </w:p>
          <w:p w14:paraId="50634188" w14:textId="77777777" w:rsidR="00D52E3E" w:rsidRDefault="00D52E3E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  <w:p w14:paraId="09546484" w14:textId="77777777" w:rsidR="00285720" w:rsidRDefault="00285720" w:rsidP="009A1B83">
            <w:pPr>
              <w:spacing w:line="240" w:lineRule="auto"/>
              <w:rPr>
                <w:rStyle w:val="xdlabel"/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  <w:tr w:rsidR="009A1B83" w14:paraId="52D80D3C" w14:textId="77777777" w:rsidTr="1FF48BDC">
        <w:trPr>
          <w:trHeight w:val="3803"/>
          <w:jc w:val="center"/>
        </w:trPr>
        <w:tc>
          <w:tcPr>
            <w:tcW w:w="0" w:type="auto"/>
            <w:tcBorders>
              <w:top w:val="single" w:sz="4" w:space="0" w:color="5B9BD5" w:themeColor="accent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TableGridLight"/>
              <w:tblW w:w="9720" w:type="dxa"/>
              <w:tblLook w:val="04A0" w:firstRow="1" w:lastRow="0" w:firstColumn="1" w:lastColumn="0" w:noHBand="0" w:noVBand="1"/>
            </w:tblPr>
            <w:tblGrid>
              <w:gridCol w:w="9075"/>
              <w:gridCol w:w="645"/>
            </w:tblGrid>
            <w:tr w:rsidR="001F03BF" w14:paraId="0F1EEC65" w14:textId="77777777" w:rsidTr="00285720">
              <w:trPr>
                <w:trHeight w:val="635"/>
              </w:trPr>
              <w:tc>
                <w:tcPr>
                  <w:tcW w:w="0" w:type="auto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  <w:hideMark/>
                </w:tcPr>
                <w:bookmarkEnd w:id="3"/>
                <w:p w14:paraId="629BD3F3" w14:textId="7F69E5EF" w:rsidR="001F03BF" w:rsidRDefault="001F03BF" w:rsidP="001F03BF">
                  <w:pPr>
                    <w:pStyle w:val="Heading2"/>
                    <w:jc w:val="center"/>
                    <w:outlineLvl w:val="1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lastRenderedPageBreak/>
                    <w:t>PRIMARY NOMINATOR INFORMATION</w:t>
                  </w:r>
                </w:p>
              </w:tc>
            </w:tr>
            <w:tr w:rsidR="009A1B83" w14:paraId="4CD41930" w14:textId="77777777" w:rsidTr="00285720">
              <w:trPr>
                <w:trHeight w:val="732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206B22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A9656A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5487FA1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5168" behindDoc="0" locked="0" layoutInCell="1" allowOverlap="1" wp14:anchorId="6C7D0D4F" wp14:editId="173B430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6631661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95FED90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4" style="position:absolute;margin-left:.35pt;margin-top:.05pt;width:167.5pt;height:21.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" w14:anchorId="6C7D0D4F">
                                  <v:textbox>
                                    <w:txbxContent>
                                      <w:p w:rsidR="00BE2FA4" w:rsidP="00BE2FA4" w:rsidRDefault="00BE2FA4" w14:paraId="495FED90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F9357D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529DD87A" w14:textId="614BBF5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Relationship to Nominee:</w:t>
                        </w:r>
                      </w:p>
                      <w:p w14:paraId="0C86A67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9264" behindDoc="0" locked="0" layoutInCell="1" allowOverlap="1" wp14:anchorId="540CA1E8" wp14:editId="57D42109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6985</wp:posOffset>
                                  </wp:positionV>
                                  <wp:extent cx="2127250" cy="266700"/>
                                  <wp:effectExtent l="0" t="0" r="25400" b="19050"/>
                                  <wp:wrapNone/>
                                  <wp:docPr id="151320302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FECBA8" w14:textId="15B02487" w:rsidR="00BE2FA4" w:rsidRDefault="00BE2FA4" w:rsidP="00BE2FA4">
                                              <w:proofErr w:type="gramStart"/>
                                              <w:r>
                                                <w:t>E.g.</w:t>
                                              </w:r>
                                              <w:proofErr w:type="gramEnd"/>
                                              <w:r>
                                                <w:t xml:space="preserve"> </w:t>
                                              </w:r>
                                              <w:r w:rsidR="00112DC5">
                                                <w:t>S</w:t>
                                              </w:r>
                                              <w:r>
                                                <w:t>upervisor</w:t>
                                              </w:r>
                                              <w:r w:rsidR="00790493">
                                                <w:t>, colleague, etc.</w:t>
                                              </w:r>
                                            </w:p>
                                            <w:p w14:paraId="4DD7D3BC" w14:textId="77777777" w:rsidR="00BE2FA4" w:rsidRDefault="00BE2FA4" w:rsidP="00BE2FA4"/>
                                            <w:p w14:paraId="6BE2A424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5" style="position:absolute;margin-left:.6pt;margin-top:.55pt;width:167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" w14:anchorId="540CA1E8">
                                  <v:textbox>
                                    <w:txbxContent>
                                      <w:p w:rsidR="00BE2FA4" w:rsidP="00BE2FA4" w:rsidRDefault="00BE2FA4" w14:paraId="54FECBA8" w14:textId="15B02487">
                                        <w:proofErr w:type="gramStart"/>
                                        <w:r>
                                          <w:t>E.g.</w:t>
                                        </w:r>
                                        <w:proofErr w:type="gramEnd"/>
                                        <w:r>
                                          <w:t xml:space="preserve"> </w:t>
                                        </w:r>
                                        <w:r w:rsidR="00112DC5">
                                          <w:t>S</w:t>
                                        </w:r>
                                        <w:r>
                                          <w:t>upervisor</w:t>
                                        </w:r>
                                        <w:r w:rsidR="00790493">
                                          <w:t>, colleague, etc.</w:t>
                                        </w:r>
                                      </w:p>
                                      <w:p w:rsidR="00BE2FA4" w:rsidP="00BE2FA4" w:rsidRDefault="00BE2FA4" w14:paraId="4DD7D3BC" w14:textId="77777777"/>
                                      <w:p w:rsidR="00BE2FA4" w:rsidP="00BE2FA4" w:rsidRDefault="00BE2FA4" w14:paraId="6BE2A424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4AC535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E531F31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5ECA7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72E8A1A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6192" behindDoc="0" locked="0" layoutInCell="1" allowOverlap="1" wp14:anchorId="7DFAD606" wp14:editId="2ECD3BB2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776086007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0FBCB1A1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6" style="position:absolute;margin-left:.35pt;margin-top:-.05pt;width:167.5pt;height:22.5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" w14:anchorId="7DFAD606">
                                  <v:textbox>
                                    <w:txbxContent>
                                      <w:p w:rsidR="00BE2FA4" w:rsidP="00BE2FA4" w:rsidRDefault="00BE2FA4" w14:paraId="0FBCB1A1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618FBC9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6243F7F3" w14:textId="185BB9AB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41F18425" wp14:editId="154F8CD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136204901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7177CA5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7" style="position:absolute;margin-left:-.4pt;margin-top:12.15pt;width:167.5pt;height:22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" w14:anchorId="41F18425">
                                  <v:textbox>
                                    <w:txbxContent>
                                      <w:p w:rsidR="00BE2FA4" w:rsidP="00BE2FA4" w:rsidRDefault="00BE2FA4" w14:paraId="27177CA5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6E4AA2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DISCUS (see </w:t>
                        </w:r>
                        <w:r w:rsidR="00D52E3E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648C1D76" w14:textId="091C429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77349D75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05E0872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1AD8976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7216" behindDoc="0" locked="0" layoutInCell="1" allowOverlap="1" wp14:anchorId="3ECFFA32" wp14:editId="7F38AE2A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254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05450155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17A54D1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8" style="position:absolute;margin-left:.35pt;margin-top:-.2pt;width:167.5pt;height:21.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" w14:anchorId="3ECFFA32">
                                  <v:textbox>
                                    <w:txbxContent>
                                      <w:p w:rsidR="00BE2FA4" w:rsidP="00BE2FA4" w:rsidRDefault="00BE2FA4" w14:paraId="17A54D12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497F206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2D09D8AB" w14:textId="71435FDA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5A750D7D" wp14:editId="746CF121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240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633790262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ADE3AE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39" style="position:absolute;margin-left:-.4pt;margin-top:12pt;width:167.5pt;height:21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" w14:anchorId="5A750D7D">
                                  <v:textbox>
                                    <w:txbxContent>
                                      <w:p w:rsidR="00BE2FA4" w:rsidP="00BE2FA4" w:rsidRDefault="00BE2FA4" w14:paraId="4ADE3AE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6DC9F122" w14:textId="333E1F4B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23897C94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889984D" w14:textId="04AF62B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Start of Employment</w:t>
                        </w:r>
                        <w:r w:rsidR="00112DC5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 (Year)</w:t>
                        </w: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: </w:t>
                        </w:r>
                      </w:p>
                      <w:p w14:paraId="11A493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58240" behindDoc="0" locked="0" layoutInCell="1" allowOverlap="1" wp14:anchorId="4C72394A" wp14:editId="5035333D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254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329581818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446FA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40" style="position:absolute;margin-left:.35pt;margin-top:.2pt;width:167.5pt;height:22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" w14:anchorId="4C72394A">
                                  <v:textbox>
                                    <w:txbxContent>
                                      <w:p w:rsidR="00BE2FA4" w:rsidP="00BE2FA4" w:rsidRDefault="00BE2FA4" w14:paraId="347446FA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71ACDB3C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6377DF" w14:textId="65E62593" w:rsidR="00BE2FA4" w:rsidRDefault="00B64996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0" locked="0" layoutInCell="1" allowOverlap="1" wp14:anchorId="5FAEEDDB" wp14:editId="6F3BCEBE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748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87909298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245AA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41" style="position:absolute;margin-left:-.4pt;margin-top:12.4pt;width:167.5pt;height:22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" w14:anchorId="5FAEEDDB">
                                  <v:textbox>
                                    <w:txbxContent>
                                      <w:p w:rsidR="00BE2FA4" w:rsidP="00BE2FA4" w:rsidRDefault="00BE2FA4" w14:paraId="31245AA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 xml:space="preserve">Email: </w:t>
                        </w:r>
                      </w:p>
                      <w:p w14:paraId="75FA6F37" w14:textId="5412878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5CBF5592" w14:textId="2B81EE5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1C99A177" w14:textId="1DC4AADD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7E016701" w14:textId="77777777" w:rsidTr="000952C5">
              <w:trPr>
                <w:trHeight w:val="412"/>
              </w:trPr>
              <w:tc>
                <w:tcPr>
                  <w:tcW w:w="907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</w:tcPr>
                <w:p w14:paraId="05751CB0" w14:textId="77777777" w:rsidR="00BE2FA4" w:rsidRDefault="00BE2FA4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66EDC09E" w14:textId="77777777" w:rsidR="00D52E3E" w:rsidRDefault="00D52E3E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4EAB32AE" w14:textId="77777777" w:rsidR="00D52E3E" w:rsidRDefault="00D52E3E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34B54AE8" w14:textId="77777777" w:rsidR="00D52E3E" w:rsidRDefault="00D52E3E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A32F4CE" w14:textId="77777777" w:rsidR="00D52E3E" w:rsidRDefault="00D52E3E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D52E3E" w:rsidRPr="00112DC5" w14:paraId="7A90DCFB" w14:textId="77777777" w:rsidTr="00611425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45C6ABB1" w14:textId="77777777" w:rsidR="00D52E3E" w:rsidRPr="00112DC5" w:rsidRDefault="00D52E3E" w:rsidP="00D52E3E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Primary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71B589A1" w14:textId="77777777" w:rsidR="00D52E3E" w:rsidRPr="00112DC5" w:rsidRDefault="00D52E3E" w:rsidP="00D52E3E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5C6DC7A5" w14:textId="77777777" w:rsidR="00D52E3E" w:rsidRPr="00112DC5" w:rsidRDefault="00D52E3E" w:rsidP="00D52E3E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6829BE3E" w14:textId="77777777" w:rsidR="00D52E3E" w:rsidRDefault="00D52E3E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  <w:p w14:paraId="7B12348E" w14:textId="36AEBA31" w:rsidR="00D52E3E" w:rsidRDefault="00D52E3E" w:rsidP="000952C5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single" w:sz="4" w:space="0" w:color="5B9BD5" w:themeColor="accent1"/>
                    <w:right w:val="nil"/>
                  </w:tcBorders>
                  <w:hideMark/>
                </w:tcPr>
                <w:p w14:paraId="6C366659" w14:textId="1CDBA6A5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F03BF" w14:paraId="77008E6B" w14:textId="77777777" w:rsidTr="00E30BE5">
              <w:trPr>
                <w:trHeight w:val="700"/>
              </w:trPr>
              <w:tc>
                <w:tcPr>
                  <w:tcW w:w="9720" w:type="dxa"/>
                  <w:gridSpan w:val="2"/>
                  <w:tcBorders>
                    <w:top w:val="single" w:sz="4" w:space="0" w:color="5B9BD5" w:themeColor="accent1"/>
                    <w:left w:val="single" w:sz="4" w:space="0" w:color="5B9BD5" w:themeColor="accent1"/>
                    <w:bottom w:val="single" w:sz="4" w:space="0" w:color="5B9BD5" w:themeColor="accent1"/>
                    <w:right w:val="single" w:sz="4" w:space="0" w:color="5B9BD5" w:themeColor="accent1"/>
                  </w:tcBorders>
                  <w:shd w:val="clear" w:color="auto" w:fill="DEEAF6" w:themeFill="accent1" w:themeFillTint="33"/>
                  <w:vAlign w:val="center"/>
                </w:tcPr>
                <w:p w14:paraId="7CE1A193" w14:textId="2BDD0F7A" w:rsidR="001F03BF" w:rsidRDefault="001F03BF" w:rsidP="001F03BF">
                  <w:pPr>
                    <w:jc w:val="center"/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>SECONDARY</w:t>
                  </w:r>
                  <w:r w:rsidRPr="00BE2FA4">
                    <w:rPr>
                      <w:rFonts w:ascii="Calibri" w:eastAsia="Times New Roman" w:hAnsi="Calibri" w:cs="Times New Roman"/>
                      <w:b/>
                      <w:bCs/>
                      <w:color w:val="354D3F"/>
                      <w:sz w:val="32"/>
                      <w:szCs w:val="32"/>
                      <w:lang w:eastAsia="en-TT"/>
                    </w:rPr>
                    <w:t xml:space="preserve"> NOMINATOR INFORMATION</w:t>
                  </w:r>
                </w:p>
              </w:tc>
            </w:tr>
            <w:tr w:rsidR="009A1B83" w14:paraId="011393F5" w14:textId="77777777" w:rsidTr="00E30BE5">
              <w:trPr>
                <w:trHeight w:val="824"/>
              </w:trPr>
              <w:tc>
                <w:tcPr>
                  <w:tcW w:w="907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885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4465"/>
                    <w:gridCol w:w="4394"/>
                  </w:tblGrid>
                  <w:tr w:rsidR="00BE2FA4" w14:paraId="096B56D8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56B4EE31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First Name:</w:t>
                        </w:r>
                      </w:p>
                      <w:p w14:paraId="7622C3A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3360" behindDoc="0" locked="0" layoutInCell="1" allowOverlap="1" wp14:anchorId="3B4C9EF2" wp14:editId="20914A74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1270</wp:posOffset>
                                  </wp:positionV>
                                  <wp:extent cx="2127250" cy="279400"/>
                                  <wp:effectExtent l="0" t="0" r="25400" b="25400"/>
                                  <wp:wrapNone/>
                                  <wp:docPr id="1740934471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1E1720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42" style="position:absolute;margin-left:.35pt;margin-top:.1pt;width:167.5pt;height:22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" w14:anchorId="3B4C9EF2">
                                  <v:textbox>
                                    <w:txbxContent>
                                      <w:p w:rsidR="00BE2FA4" w:rsidP="00BE2FA4" w:rsidRDefault="00BE2FA4" w14:paraId="31E17207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2EB91FE2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0F08F3C0" w14:textId="432FA125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Last Name:</w:t>
                        </w:r>
                      </w:p>
                      <w:p w14:paraId="657BCDA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6432" behindDoc="0" locked="0" layoutInCell="1" allowOverlap="1" wp14:anchorId="46C1846F" wp14:editId="14EA685A">
                                  <wp:simplePos x="0" y="0"/>
                                  <wp:positionH relativeFrom="column">
                                    <wp:posOffset>7620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2083889153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23DE064D" w14:textId="7FC16A60" w:rsidR="00BE2FA4" w:rsidRDefault="00BE2FA4" w:rsidP="00BE2FA4"/>
                                            <w:p w14:paraId="17A46CA6" w14:textId="77777777" w:rsidR="00BE2FA4" w:rsidRDefault="00BE2FA4" w:rsidP="00BE2FA4"/>
                                            <w:p w14:paraId="19E8EA62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43" style="position:absolute;margin-left:.6pt;margin-top:.6pt;width:167.5pt;height:21.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" w14:anchorId="46C1846F">
                                  <v:textbox>
                                    <w:txbxContent>
                                      <w:p w:rsidR="00BE2FA4" w:rsidP="00BE2FA4" w:rsidRDefault="00BE2FA4" w14:paraId="23DE064D" w14:textId="7FC16A60"/>
                                      <w:p w:rsidR="00BE2FA4" w:rsidP="00BE2FA4" w:rsidRDefault="00BE2FA4" w14:paraId="17A46CA6" w14:textId="77777777"/>
                                      <w:p w:rsidR="00BE2FA4" w:rsidP="00BE2FA4" w:rsidRDefault="00BE2FA4" w14:paraId="19E8EA62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598CCB9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030D510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75EF6106" w14:textId="2AA6842E" w:rsidR="00BE2FA4" w:rsidRDefault="00D52E3E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DISCUS (see Important Information)</w: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:</w:t>
                        </w:r>
                      </w:p>
                      <w:p w14:paraId="7B6A2B19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3D81ADD6" wp14:editId="69CD7488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63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17195620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68E33017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44" style="position:absolute;margin-left:.35pt;margin-top:-.05pt;width:167.5pt;height:21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" w14:anchorId="3D81ADD6">
                                  <v:textbox>
                                    <w:txbxContent>
                                      <w:p w:rsidR="00BE2FA4" w:rsidP="00BE2FA4" w:rsidRDefault="00BE2FA4" w14:paraId="68E33017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33044B1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46C20960" w14:textId="5B8CB410" w:rsidR="00BE2FA4" w:rsidRDefault="001F03BF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3E620B00" wp14:editId="3979BF99">
                                  <wp:simplePos x="0" y="0"/>
                                  <wp:positionH relativeFrom="column">
                                    <wp:posOffset>-5080</wp:posOffset>
                                  </wp:positionH>
                                  <wp:positionV relativeFrom="paragraph">
                                    <wp:posOffset>154305</wp:posOffset>
                                  </wp:positionV>
                                  <wp:extent cx="2127250" cy="273050"/>
                                  <wp:effectExtent l="0" t="0" r="25400" b="12700"/>
                                  <wp:wrapNone/>
                                  <wp:docPr id="1772126809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7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10A10F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45" style="position:absolute;margin-left:-.4pt;margin-top:12.15pt;width:167.5pt;height:21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" w14:anchorId="3E620B00">
                                  <v:textbox>
                                    <w:txbxContent>
                                      <w:p w:rsidR="00BE2FA4" w:rsidP="00BE2FA4" w:rsidRDefault="00BE2FA4" w14:paraId="410A10F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BE2FA4"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Position:</w:t>
                        </w:r>
                      </w:p>
                      <w:p w14:paraId="1CEE750E" w14:textId="00BFDCF8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653350A9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30E99909" w14:textId="7E4B2A34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  <w:t>Employee ID Number:</w:t>
                        </w:r>
                      </w:p>
                      <w:p w14:paraId="0CA0C9EA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  <w:r>
                          <w:rPr>
                            <w:rFonts w:ascii="Calibri" w:eastAsia="Times New Roman" w:hAnsi="Calibri" w:cs="Times New Roman"/>
                            <w:noProof/>
                            <w:color w:val="000000"/>
                            <w:sz w:val="20"/>
                            <w:szCs w:val="20"/>
                            <w:lang w:eastAsia="en-TT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5408" behindDoc="0" locked="0" layoutInCell="1" allowOverlap="1" wp14:anchorId="6ABCCF8A" wp14:editId="5B408161">
                                  <wp:simplePos x="0" y="0"/>
                                  <wp:positionH relativeFrom="column">
                                    <wp:posOffset>4445</wp:posOffset>
                                  </wp:positionH>
                                  <wp:positionV relativeFrom="paragraph">
                                    <wp:posOffset>-1905</wp:posOffset>
                                  </wp:positionV>
                                  <wp:extent cx="2127250" cy="285750"/>
                                  <wp:effectExtent l="0" t="0" r="25400" b="19050"/>
                                  <wp:wrapNone/>
                                  <wp:docPr id="466950805" name="Text Box 18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1272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D160959" w14:textId="77777777" w:rsidR="00BE2FA4" w:rsidRDefault="00BE2FA4" w:rsidP="00BE2FA4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 xmlns:a="http://schemas.openxmlformats.org/drawingml/2006/main">
                              <w:pict>
                                <v:shape id="_x0000_s1046" style="position:absolute;margin-left:.35pt;margin-top:-.15pt;width:167.5pt;height:22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" w14:anchorId="6ABCCF8A">
                                  <v:textbox>
                                    <w:txbxContent>
                                      <w:p w:rsidR="00BE2FA4" w:rsidP="00BE2FA4" w:rsidRDefault="00BE2FA4" w14:paraId="5D160959" w14:textId="77777777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</w:p>
                      <w:p w14:paraId="0F6EBFBF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7E538572" w14:textId="249EFE8F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  <w:tr w:rsidR="00BE2FA4" w14:paraId="41F3A6A3" w14:textId="77777777" w:rsidTr="00B773CC">
                    <w:tc>
                      <w:tcPr>
                        <w:tcW w:w="4465" w:type="dxa"/>
                        <w:shd w:val="clear" w:color="auto" w:fill="FFFFFF" w:themeFill="background1"/>
                      </w:tcPr>
                      <w:p w14:paraId="6D581ED4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67C46DEB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735596A7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40A02120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26194A03" w14:textId="7777777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  <w:p w14:paraId="0AC8B536" w14:textId="309E7B72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  <w:tc>
                      <w:tcPr>
                        <w:tcW w:w="4394" w:type="dxa"/>
                        <w:shd w:val="clear" w:color="auto" w:fill="FFFFFF" w:themeFill="background1"/>
                      </w:tcPr>
                      <w:p w14:paraId="3775EC36" w14:textId="289470F7" w:rsidR="00BE2FA4" w:rsidRDefault="00BE2FA4" w:rsidP="00BE2FA4">
                        <w:pPr>
                          <w:rPr>
                            <w:rFonts w:ascii="Calibri" w:eastAsia="Times New Roman" w:hAnsi="Calibri" w:cs="Times New Roman"/>
                            <w:color w:val="000000"/>
                            <w:sz w:val="20"/>
                            <w:szCs w:val="20"/>
                            <w:lang w:eastAsia="en-TT"/>
                          </w:rPr>
                        </w:pPr>
                      </w:p>
                    </w:tc>
                  </w:tr>
                </w:tbl>
                <w:p w14:paraId="327047E8" w14:textId="61394829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single" w:sz="4" w:space="0" w:color="5B9BD5" w:themeColor="accent1"/>
                    <w:left w:val="nil"/>
                    <w:bottom w:val="nil"/>
                    <w:right w:val="nil"/>
                  </w:tcBorders>
                  <w:hideMark/>
                </w:tcPr>
                <w:p w14:paraId="058CAE9E" w14:textId="3194D0EC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A1B83" w14:paraId="0C0C3A4E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FF4104" w14:textId="6D9239EA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3D9866" w14:textId="2CE664A4" w:rsidR="009A1B83" w:rsidRDefault="009A1B83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E2FA4" w14:paraId="2B398A38" w14:textId="77777777" w:rsidTr="001F03BF">
              <w:trPr>
                <w:trHeight w:val="109"/>
              </w:trPr>
              <w:tc>
                <w:tcPr>
                  <w:tcW w:w="9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7"/>
                    <w:gridCol w:w="916"/>
                    <w:gridCol w:w="3416"/>
                  </w:tblGrid>
                  <w:tr w:rsidR="00BE2FA4" w:rsidRPr="005E1F87" w14:paraId="356A3C4D" w14:textId="77777777" w:rsidTr="00B773CC">
                    <w:tc>
                      <w:tcPr>
                        <w:tcW w:w="4771" w:type="dxa"/>
                        <w:tcBorders>
                          <w:top w:val="single" w:sz="4" w:space="0" w:color="auto"/>
                        </w:tcBorders>
                      </w:tcPr>
                      <w:p w14:paraId="3AC15A5D" w14:textId="18421343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Signature of </w:t>
                        </w:r>
                        <w:r w:rsidR="00D52E3E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Secondary</w:t>
                        </w: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 xml:space="preserve"> Nominator </w:t>
                        </w:r>
                      </w:p>
                    </w:tc>
                    <w:tc>
                      <w:tcPr>
                        <w:tcW w:w="968" w:type="dxa"/>
                      </w:tcPr>
                      <w:p w14:paraId="26B4860B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</w:p>
                    </w:tc>
                    <w:tc>
                      <w:tcPr>
                        <w:tcW w:w="3621" w:type="dxa"/>
                        <w:tcBorders>
                          <w:top w:val="single" w:sz="4" w:space="0" w:color="auto"/>
                        </w:tcBorders>
                      </w:tcPr>
                      <w:p w14:paraId="768708D1" w14:textId="77777777" w:rsidR="00BE2FA4" w:rsidRPr="00112DC5" w:rsidRDefault="00BE2FA4" w:rsidP="00BE2FA4">
                        <w:pPr>
                          <w:jc w:val="center"/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</w:pPr>
                        <w:r w:rsidRPr="00112DC5">
                          <w:rPr>
                            <w:rFonts w:asciiTheme="majorHAnsi" w:hAnsiTheme="majorHAnsi" w:cstheme="majorHAnsi"/>
                            <w:b/>
                            <w:sz w:val="24"/>
                          </w:rPr>
                          <w:t>Date</w:t>
                        </w:r>
                      </w:p>
                    </w:tc>
                  </w:tr>
                </w:tbl>
                <w:p w14:paraId="479831E9" w14:textId="77777777" w:rsidR="00BE2FA4" w:rsidRDefault="00BE2FA4" w:rsidP="00BE2FA4">
                  <w:pPr>
                    <w:rPr>
                      <w:rFonts w:ascii="Garamond" w:hAnsi="Garamond" w:cs="Times New Roman"/>
                      <w:sz w:val="24"/>
                    </w:rPr>
                  </w:pPr>
                </w:p>
                <w:p w14:paraId="38FF7E57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4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9E97FD" w14:textId="77777777" w:rsidR="00BE2FA4" w:rsidRDefault="00BE2FA4" w:rsidP="009A1B83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256D1F" w14:textId="50D890EB" w:rsidR="009A1B83" w:rsidRPr="009A1B83" w:rsidRDefault="009A1B83" w:rsidP="009A1B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TT"/>
              </w:rPr>
            </w:pPr>
          </w:p>
        </w:tc>
      </w:tr>
    </w:tbl>
    <w:p w14:paraId="4580A1DF" w14:textId="77777777" w:rsidR="007F277B" w:rsidRDefault="007F277B" w:rsidP="009226D5"/>
    <w:p w14:paraId="10ED6BAD" w14:textId="77777777" w:rsidR="00FA135C" w:rsidRDefault="00FA135C" w:rsidP="009226D5"/>
    <w:p w14:paraId="1D155022" w14:textId="77777777" w:rsidR="00FA135C" w:rsidRDefault="00FA135C" w:rsidP="009226D5"/>
    <w:p w14:paraId="415C5625" w14:textId="77777777" w:rsidR="00FA135C" w:rsidRDefault="00FA135C" w:rsidP="009226D5"/>
    <w:sectPr w:rsidR="00FA135C" w:rsidSect="000952C5">
      <w:footerReference w:type="defaul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57B06" w14:textId="77777777" w:rsidR="000F7E7F" w:rsidRDefault="000F7E7F" w:rsidP="000952C5">
      <w:pPr>
        <w:spacing w:after="0" w:line="240" w:lineRule="auto"/>
      </w:pPr>
      <w:r>
        <w:separator/>
      </w:r>
    </w:p>
  </w:endnote>
  <w:endnote w:type="continuationSeparator" w:id="0">
    <w:p w14:paraId="51C9AB96" w14:textId="77777777" w:rsidR="000F7E7F" w:rsidRDefault="000F7E7F" w:rsidP="00095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897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EA124" w14:textId="0AB93B74" w:rsidR="000952C5" w:rsidRDefault="000952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B388" w14:textId="77777777" w:rsidR="000952C5" w:rsidRDefault="00095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54B80" w14:textId="77777777" w:rsidR="000F7E7F" w:rsidRDefault="000F7E7F" w:rsidP="000952C5">
      <w:pPr>
        <w:spacing w:after="0" w:line="240" w:lineRule="auto"/>
      </w:pPr>
      <w:r>
        <w:separator/>
      </w:r>
    </w:p>
  </w:footnote>
  <w:footnote w:type="continuationSeparator" w:id="0">
    <w:p w14:paraId="4D1961C4" w14:textId="77777777" w:rsidR="000F7E7F" w:rsidRDefault="000F7E7F" w:rsidP="00095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AAC"/>
    <w:multiLevelType w:val="hybridMultilevel"/>
    <w:tmpl w:val="D4AC7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2AC"/>
    <w:multiLevelType w:val="hybridMultilevel"/>
    <w:tmpl w:val="1E249E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67639"/>
    <w:multiLevelType w:val="hybridMultilevel"/>
    <w:tmpl w:val="A61AB6CE"/>
    <w:lvl w:ilvl="0" w:tplc="F252B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0MDYyMjeyMDUztzBU0lEKTi0uzszPAykwrgUAUf1pFSwAAAA="/>
  </w:docVars>
  <w:rsids>
    <w:rsidRoot w:val="009A1B83"/>
    <w:rsid w:val="00022A94"/>
    <w:rsid w:val="00037AB6"/>
    <w:rsid w:val="00040A8B"/>
    <w:rsid w:val="000952C5"/>
    <w:rsid w:val="000A0440"/>
    <w:rsid w:val="000B1271"/>
    <w:rsid w:val="000C781B"/>
    <w:rsid w:val="000F7E7F"/>
    <w:rsid w:val="00112DC5"/>
    <w:rsid w:val="00130F04"/>
    <w:rsid w:val="001F03BF"/>
    <w:rsid w:val="00257FDC"/>
    <w:rsid w:val="00285720"/>
    <w:rsid w:val="00322F38"/>
    <w:rsid w:val="00386A71"/>
    <w:rsid w:val="004652F5"/>
    <w:rsid w:val="004C21FB"/>
    <w:rsid w:val="005A498E"/>
    <w:rsid w:val="00606528"/>
    <w:rsid w:val="00693E88"/>
    <w:rsid w:val="006E4AA2"/>
    <w:rsid w:val="006F0A4B"/>
    <w:rsid w:val="00707368"/>
    <w:rsid w:val="00775D2E"/>
    <w:rsid w:val="00790493"/>
    <w:rsid w:val="007F277B"/>
    <w:rsid w:val="008E5C66"/>
    <w:rsid w:val="009226D5"/>
    <w:rsid w:val="00962755"/>
    <w:rsid w:val="009963F0"/>
    <w:rsid w:val="009A0B18"/>
    <w:rsid w:val="009A1B83"/>
    <w:rsid w:val="009E3E56"/>
    <w:rsid w:val="009F32BB"/>
    <w:rsid w:val="00A323D9"/>
    <w:rsid w:val="00B17FB9"/>
    <w:rsid w:val="00B23FD3"/>
    <w:rsid w:val="00B64996"/>
    <w:rsid w:val="00BE2FA4"/>
    <w:rsid w:val="00C1276C"/>
    <w:rsid w:val="00CB1E67"/>
    <w:rsid w:val="00D255C1"/>
    <w:rsid w:val="00D52E3E"/>
    <w:rsid w:val="00E120CF"/>
    <w:rsid w:val="00E30BE5"/>
    <w:rsid w:val="00E32A81"/>
    <w:rsid w:val="00F01791"/>
    <w:rsid w:val="00F50651"/>
    <w:rsid w:val="00F85526"/>
    <w:rsid w:val="00FA135C"/>
    <w:rsid w:val="00FC5CCC"/>
    <w:rsid w:val="10D71EAB"/>
    <w:rsid w:val="1FF48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0C5B0A4E"/>
  <w15:chartTrackingRefBased/>
  <w15:docId w15:val="{593D4A82-6032-48D4-8A45-09F91BE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B83"/>
    <w:pPr>
      <w:spacing w:after="0" w:line="240" w:lineRule="auto"/>
      <w:outlineLvl w:val="0"/>
    </w:pPr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paragraph" w:styleId="Heading2">
    <w:name w:val="heading 2"/>
    <w:basedOn w:val="Normal"/>
    <w:link w:val="Heading2Char"/>
    <w:uiPriority w:val="9"/>
    <w:qFormat/>
    <w:rsid w:val="009A1B83"/>
    <w:pPr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paragraph" w:styleId="Heading3">
    <w:name w:val="heading 3"/>
    <w:basedOn w:val="Normal"/>
    <w:link w:val="Heading3Char"/>
    <w:uiPriority w:val="9"/>
    <w:qFormat/>
    <w:rsid w:val="009A1B83"/>
    <w:pPr>
      <w:spacing w:after="0" w:line="240" w:lineRule="auto"/>
      <w:outlineLvl w:val="2"/>
    </w:pPr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B83"/>
    <w:rPr>
      <w:rFonts w:ascii="Times New Roman" w:eastAsia="Times New Roman" w:hAnsi="Times New Roman" w:cs="Times New Roman"/>
      <w:color w:val="354D3F"/>
      <w:kern w:val="36"/>
      <w:sz w:val="48"/>
      <w:szCs w:val="4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9A1B83"/>
    <w:rPr>
      <w:rFonts w:ascii="Times New Roman" w:eastAsia="Times New Roman" w:hAnsi="Times New Roman" w:cs="Times New Roman"/>
      <w:b/>
      <w:bCs/>
      <w:color w:val="354D3F"/>
      <w:sz w:val="32"/>
      <w:szCs w:val="32"/>
      <w:lang w:eastAsia="en-TT"/>
    </w:rPr>
  </w:style>
  <w:style w:type="character" w:customStyle="1" w:styleId="Heading3Char">
    <w:name w:val="Heading 3 Char"/>
    <w:basedOn w:val="DefaultParagraphFont"/>
    <w:link w:val="Heading3"/>
    <w:uiPriority w:val="9"/>
    <w:rsid w:val="009A1B83"/>
    <w:rPr>
      <w:rFonts w:ascii="Times New Roman" w:eastAsia="Times New Roman" w:hAnsi="Times New Roman" w:cs="Times New Roman"/>
      <w:caps/>
      <w:color w:val="354D3F"/>
      <w:sz w:val="24"/>
      <w:szCs w:val="24"/>
      <w:lang w:eastAsia="en-TT"/>
    </w:rPr>
  </w:style>
  <w:style w:type="character" w:styleId="Strong">
    <w:name w:val="Strong"/>
    <w:basedOn w:val="DefaultParagraphFont"/>
    <w:uiPriority w:val="22"/>
    <w:qFormat/>
    <w:rsid w:val="009A1B8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B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xdlabel">
    <w:name w:val="xdlabel"/>
    <w:basedOn w:val="DefaultParagraphFont"/>
    <w:rsid w:val="009A1B83"/>
  </w:style>
  <w:style w:type="table" w:styleId="TableGrid">
    <w:name w:val="Table Grid"/>
    <w:basedOn w:val="TableNormal"/>
    <w:uiPriority w:val="59"/>
    <w:rsid w:val="009A1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A1B8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0B1271"/>
    <w:pPr>
      <w:spacing w:after="200" w:line="276" w:lineRule="auto"/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0B127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0B127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B12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2C5"/>
  </w:style>
  <w:style w:type="paragraph" w:styleId="Footer">
    <w:name w:val="footer"/>
    <w:basedOn w:val="Normal"/>
    <w:link w:val="FooterChar"/>
    <w:uiPriority w:val="99"/>
    <w:unhideWhenUsed/>
    <w:rsid w:val="00095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2C5"/>
  </w:style>
  <w:style w:type="paragraph" w:styleId="FootnoteText">
    <w:name w:val="footnote text"/>
    <w:basedOn w:val="Normal"/>
    <w:link w:val="FootnoteTextChar"/>
    <w:uiPriority w:val="99"/>
    <w:semiHidden/>
    <w:unhideWhenUsed/>
    <w:rsid w:val="009A0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1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93E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0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0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8081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-staffawards@sta.uwi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TA-staffawards@sta.uwi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29E7A-AF99-43DC-BB2E-C2489B76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469</Words>
  <Characters>3059</Characters>
  <Application>Microsoft Office Word</Application>
  <DocSecurity>0</DocSecurity>
  <Lines>25</Lines>
  <Paragraphs>7</Paragraphs>
  <ScaleCrop>false</ScaleCrop>
  <Company>Microsoft</Company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ck</dc:creator>
  <cp:keywords/>
  <dc:description/>
  <cp:lastModifiedBy>Alyssa Ali</cp:lastModifiedBy>
  <cp:revision>20</cp:revision>
  <dcterms:created xsi:type="dcterms:W3CDTF">2025-03-12T00:58:00Z</dcterms:created>
  <dcterms:modified xsi:type="dcterms:W3CDTF">2025-04-0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09683b704aca38d64c25f6f64330cb38830abdc62dd8fc71474fab878e49e</vt:lpwstr>
  </property>
</Properties>
</file>